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cover-letter"/>
    <w:p>
      <w:pPr>
        <w:pStyle w:val="Heading1"/>
      </w:pPr>
      <w:r>
        <w:t xml:space="preserve">Cover Letter</w:t>
      </w:r>
    </w:p>
    <w:p>
      <w:pPr>
        <w:pStyle w:val="FirstParagraph"/>
      </w:pPr>
      <w:r>
        <w:rPr>
          <w:bCs/>
          <w:b/>
        </w:rPr>
        <w:t xml:space="preserve">Doctor General Practitioner Application for Australia Melbourne</w:t>
      </w:r>
    </w:p>
    <w:bookmarkEnd w:id="20"/>
    <w:p>
      <w:pPr>
        <w:pStyle w:val="BodyText"/>
      </w:pPr>
      <w:r>
        <w:t xml:space="preserve">Dear [Hiring Manager's Name or "Recruitment Team"],</w:t>
      </w:r>
    </w:p>
    <w:p>
      <w:pPr>
        <w:pStyle w:val="BodyText"/>
      </w:pPr>
      <w:r>
        <w:t xml:space="preserve">I am writing to express my sincere interest in the Doctor General Practitioner position at your esteemed healthcare facility in Australia, specifically Melbourne. With a strong academic background, extensive clinical experience, and a deep commitment to patient-centered care, I am eager to contribute my expertise as a General Practitioner in this vibrant and culturally diverse city. My career has been defined by a passion for holistic healthcare delivery, and I am confident that my skills align with the needs of your practice and the broader Melbourne community.</w:t>
      </w:r>
    </w:p>
    <w:p>
      <w:pPr>
        <w:pStyle w:val="BodyText"/>
      </w:pPr>
      <w:r>
        <w:t xml:space="preserve">As a qualified General Practitioner, I have spent [X years] working in multidisciplinary healthcare settings, where I have developed a comprehensive understanding of primary care across diverse patient populations. My training at [Medical School Name] equipped me with the foundational knowledge to manage acute and chronic conditions, while my postgraduate specialization in [relevant field, e.g., Family Medicine or Chronic Disease Management] has sharpened my ability to provide evidence-based, individualized care. I am particularly drawn to Melbourne’s healthcare landscape because of its emphasis on innovation, community engagement, and the integration of culturally sensitive practices—values that resonate deeply with my professional philosophy.</w:t>
      </w:r>
    </w:p>
    <w:p>
      <w:pPr>
        <w:pStyle w:val="BodyText"/>
      </w:pPr>
      <w:r>
        <w:t xml:space="preserve">One of my core strengths as a Doctor General Practitioner is my ability to build trust with patients through active listening and compassionate communication. In Australia, where healthcare accessibility and equity are critical priorities, I have consistently prioritized patient education and preventive care. For instance, during my time at [Previous Practice or Hospital Name], I spearheaded initiatives to improve vaccination rates in underserved communities, collaborating with local organizations to bridge gaps in healthcare access. This experience reinforced the importance of adapting care models to meet the unique needs of Melbourne’s diverse population, which includes a rich tapestry of cultural backgrounds and health requirements.</w:t>
      </w:r>
    </w:p>
    <w:p>
      <w:pPr>
        <w:pStyle w:val="BodyText"/>
      </w:pPr>
      <w:r>
        <w:t xml:space="preserve">My clinical expertise spans a broad range of areas, including but not limited to:</w:t>
      </w:r>
      <w:r>
        <w:t xml:space="preserve"> </w:t>
      </w:r>
      <w:r>
        <w:t xml:space="preserve">- **Chronic Disease Management**: I specialize in managing conditions such as diabetes, hypertension, and respiratory illnesses through personalized care plans.</w:t>
      </w:r>
      <w:r>
        <w:t xml:space="preserve"> </w:t>
      </w:r>
      <w:r>
        <w:t xml:space="preserve">- **Mental Health Support**: I am trained in assessing and treating common mental health issues, with a focus on integrating psychological care into primary healthcare.</w:t>
      </w:r>
      <w:r>
        <w:t xml:space="preserve"> </w:t>
      </w:r>
      <w:r>
        <w:t xml:space="preserve">- **Pediatric and Geriatric Care**: My experience includes providing care for patients of all ages, ensuring continuity of care across the lifespan.</w:t>
      </w:r>
      <w:r>
        <w:t xml:space="preserve"> </w:t>
      </w:r>
      <w:r>
        <w:t xml:space="preserve">- **Interdisciplinary Collaboration**: I thrive in team-based environments, working closely with specialists, nurses, and allied health professionals to deliver comprehensive care.</w:t>
      </w:r>
    </w:p>
    <w:p>
      <w:pPr>
        <w:pStyle w:val="BodyText"/>
      </w:pPr>
      <w:r>
        <w:t xml:space="preserve">What sets me apart as a Doctor General Practitioner is my dedication to continuous learning and adaptability. The healthcare landscape in Australia is dynamic, with evolving guidelines and technological advancements. I stay current through regular participation in professional development programs, such as [mention specific courses or certifications, e.g., "Australian College of Rural and Remote Medicine (ACRRM) training" or "Medicare Benefits Schedule (MBS) updates"]. This commitment ensures that my practice remains aligned with the highest standards of care in Melbourne.</w:t>
      </w:r>
    </w:p>
    <w:p>
      <w:pPr>
        <w:pStyle w:val="BodyText"/>
      </w:pPr>
      <w:r>
        <w:t xml:space="preserve">Living and working in Australia has been a transformative experience, and I have come to appreciate the unique challenges and opportunities of practicing medicine in this country. Melbourne, as a global city, presents both clinical complexity and cultural richness. My ability to navigate these dynamics is further strengthened by my fluency in [mention languages if applicable] and my understanding of the Australian healthcare system, including Medicare, PBS (Pharmaceutical Benefits Scheme), and private health insurance frameworks. I am particularly passionate about contributing to initiatives that promote preventative care and reduce health disparities, which are key priorities for Melbourne’s public health sector.</w:t>
      </w:r>
    </w:p>
    <w:p>
      <w:pPr>
        <w:pStyle w:val="BodyText"/>
      </w:pPr>
      <w:r>
        <w:t xml:space="preserve">As a Doctor General Practitioner in Australia Melbourne, I aim to build long-term relationships with patients while supporting the broader goals of your practice. Whether it’s through early intervention programs, patient education workshops, or advocating for systemic improvements in healthcare access, I am committed to making a meaningful impact. My collaborative approach and strong work ethic ensure that I can seamlessly integrate into your team while contributing to the delivery of high-quality care.</w:t>
      </w:r>
    </w:p>
    <w:p>
      <w:pPr>
        <w:pStyle w:val="BodyText"/>
      </w:pPr>
      <w:r>
        <w:t xml:space="preserve">I am particularly excited about the opportunity to join your practice because of its reputation for [mention specific qualities of the organization, e.g., "innovative patient care models" or "community-focused initiatives"]. I believe my skills in clinical excellence, cultural competence, and patient advocacy will enable me to thrive in this environment. I am also eager to collaborate with colleagues to address the evolving needs of Melbourne’s healthcare landscape, from managing an aging population to tackling emerging public health challenges.</w:t>
      </w:r>
    </w:p>
    <w:p>
      <w:pPr>
        <w:pStyle w:val="BodyText"/>
      </w:pPr>
      <w:r>
        <w:t xml:space="preserve">Thank you for considering my application. I would be honored to discuss how my background and vision align with the mission of your practice. Please feel free to contact me at [Your Phone Number] or [Your Email Address] at your earliest convenience. I look forward to the possibility of contributing to the continued success of your team and the well-being of Melbourne’s communities.</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5-12-10T08:46:56Z</dcterms:created>
  <dcterms:modified xsi:type="dcterms:W3CDTF">2025-12-10T08:46:56Z</dcterms:modified>
</cp:coreProperties>
</file>

<file path=docProps/custom.xml><?xml version="1.0" encoding="utf-8"?>
<Properties xmlns="http://schemas.openxmlformats.org/officeDocument/2006/custom-properties" xmlns:vt="http://schemas.openxmlformats.org/officeDocument/2006/docPropsVTypes"/>
</file>